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2EB830" w14:textId="77777777" w:rsidR="00390DE6" w:rsidRPr="0002785A" w:rsidRDefault="00390DE6" w:rsidP="00390DE6">
      <w:pPr>
        <w:widowControl w:val="0"/>
        <w:spacing w:before="240" w:after="60"/>
        <w:jc w:val="center"/>
        <w:outlineLvl w:val="0"/>
        <w:rPr>
          <w:rFonts w:ascii="等线 Light" w:eastAsia="等线 Light" w:hAnsi="等线 Light" w:cs="Times New Roman" w:hint="eastAsia"/>
          <w:kern w:val="2"/>
          <w:sz w:val="32"/>
          <w:szCs w:val="32"/>
          <w:lang w:eastAsia="zh-CN"/>
        </w:rPr>
      </w:pPr>
      <w:bookmarkStart w:id="0" w:name="课程实践实验1大整数的实现与运算"/>
      <w:r w:rsidRPr="0002785A">
        <w:rPr>
          <w:rFonts w:ascii="等线 Light" w:eastAsia="等线 Light" w:hAnsi="等线 Light" w:cs="Times New Roman" w:hint="eastAsia"/>
          <w:kern w:val="2"/>
          <w:sz w:val="32"/>
          <w:szCs w:val="32"/>
          <w:lang w:eastAsia="zh-CN"/>
        </w:rPr>
        <w:t>《数据结构》课程实践报告</w:t>
      </w:r>
    </w:p>
    <w:tbl>
      <w:tblPr>
        <w:tblW w:w="96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363"/>
        <w:gridCol w:w="1467"/>
        <w:gridCol w:w="1185"/>
        <w:gridCol w:w="1559"/>
        <w:gridCol w:w="757"/>
        <w:gridCol w:w="1263"/>
        <w:gridCol w:w="721"/>
        <w:gridCol w:w="1394"/>
      </w:tblGrid>
      <w:tr w:rsidR="00390DE6" w:rsidRPr="0002785A" w14:paraId="4AE89C14" w14:textId="77777777" w:rsidTr="00021BF1">
        <w:trPr>
          <w:cantSplit/>
          <w:trHeight w:val="327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CE346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院系</w:t>
            </w:r>
          </w:p>
        </w:tc>
        <w:tc>
          <w:tcPr>
            <w:tcW w:w="1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7EC78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计算机学院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76A9F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年级专业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223FD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3</w:t>
            </w: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软工</w:t>
            </w: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B6CAA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姓名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481BC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王天予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1EA2E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学号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1BB3A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 w:val="22"/>
                <w:szCs w:val="21"/>
                <w:lang w:eastAsia="zh-CN"/>
              </w:rPr>
              <w:t>2362401031</w:t>
            </w:r>
          </w:p>
        </w:tc>
      </w:tr>
      <w:tr w:rsidR="00390DE6" w:rsidRPr="0002785A" w14:paraId="7AABC86E" w14:textId="77777777" w:rsidTr="00021BF1">
        <w:trPr>
          <w:cantSplit/>
          <w:trHeight w:val="317"/>
          <w:jc w:val="center"/>
        </w:trPr>
        <w:tc>
          <w:tcPr>
            <w:tcW w:w="12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8766B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实验布置日期</w:t>
            </w:r>
          </w:p>
        </w:tc>
        <w:tc>
          <w:tcPr>
            <w:tcW w:w="2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3C7D4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024.9.2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5EB81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提交</w:t>
            </w:r>
          </w:p>
          <w:p w14:paraId="2C988563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日期</w:t>
            </w:r>
          </w:p>
        </w:tc>
        <w:tc>
          <w:tcPr>
            <w:tcW w:w="2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1F26A" w14:textId="257A8091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DC956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成绩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1D9C3" w14:textId="77777777" w:rsidR="00390DE6" w:rsidRPr="0002785A" w:rsidRDefault="00390DE6" w:rsidP="00021BF1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</w:p>
        </w:tc>
      </w:tr>
    </w:tbl>
    <w:p w14:paraId="7699D31F" w14:textId="1CDD3EF1" w:rsidR="006A017C" w:rsidRPr="00390DE6" w:rsidRDefault="00000000" w:rsidP="002D1D56">
      <w:pPr>
        <w:pStyle w:val="2"/>
        <w:jc w:val="center"/>
        <w:rPr>
          <w:color w:val="auto"/>
          <w:lang w:eastAsia="zh-CN"/>
        </w:rPr>
      </w:pPr>
      <w:r w:rsidRPr="00390DE6">
        <w:rPr>
          <w:color w:val="auto"/>
          <w:lang w:eastAsia="zh-CN"/>
        </w:rPr>
        <w:t>课程实践实验</w:t>
      </w:r>
      <w:r w:rsidR="002D1D56">
        <w:rPr>
          <w:rFonts w:hint="eastAsia"/>
          <w:color w:val="auto"/>
          <w:lang w:eastAsia="zh-CN"/>
        </w:rPr>
        <w:t>2-2</w:t>
      </w:r>
      <w:r w:rsidRPr="00390DE6">
        <w:rPr>
          <w:color w:val="auto"/>
          <w:lang w:eastAsia="zh-CN"/>
        </w:rPr>
        <w:t>：大整数的实现与运算</w:t>
      </w:r>
    </w:p>
    <w:p w14:paraId="0645317E" w14:textId="77777777" w:rsidR="006A017C" w:rsidRPr="00390DE6" w:rsidRDefault="00000000">
      <w:pPr>
        <w:pStyle w:val="3"/>
        <w:rPr>
          <w:color w:val="auto"/>
          <w:lang w:eastAsia="zh-CN"/>
        </w:rPr>
      </w:pPr>
      <w:bookmarkStart w:id="1" w:name="一问题描述及要求"/>
      <w:r w:rsidRPr="00390DE6">
        <w:rPr>
          <w:color w:val="auto"/>
          <w:lang w:eastAsia="zh-CN"/>
        </w:rPr>
        <w:t>一、问题描述及要求</w:t>
      </w:r>
    </w:p>
    <w:p w14:paraId="27887189" w14:textId="77777777" w:rsidR="006A017C" w:rsidRPr="00390DE6" w:rsidRDefault="00000000">
      <w:pPr>
        <w:pStyle w:val="FirstParagraph"/>
        <w:rPr>
          <w:lang w:eastAsia="zh-CN"/>
        </w:rPr>
      </w:pPr>
      <w:r w:rsidRPr="00390DE6">
        <w:rPr>
          <w:lang w:eastAsia="zh-CN"/>
        </w:rPr>
        <w:t>在计算机科学中，传统的整型数据类型有其限制，无法处理非常大的整数，例如超过</w:t>
      </w:r>
      <w:r w:rsidRPr="00390DE6">
        <w:rPr>
          <w:lang w:eastAsia="zh-CN"/>
        </w:rPr>
        <w:t>64</w:t>
      </w:r>
      <w:r w:rsidRPr="00390DE6">
        <w:rPr>
          <w:lang w:eastAsia="zh-CN"/>
        </w:rPr>
        <w:t>位的数字。为了解决这个问题，我们需要实现一个大整数类，支持对大整数的基本运算，包括加法、减法、乘法和除法。大整数将以字符串形式存储，以便于处理任意大小的整数。要求编写程序，支持大整数的输入、存储以及基本运算。</w:t>
      </w:r>
    </w:p>
    <w:p w14:paraId="3878688A" w14:textId="77777777" w:rsidR="006A017C" w:rsidRPr="00390DE6" w:rsidRDefault="00000000">
      <w:pPr>
        <w:pStyle w:val="3"/>
        <w:rPr>
          <w:color w:val="auto"/>
        </w:rPr>
      </w:pPr>
      <w:bookmarkStart w:id="2" w:name="二概要设计"/>
      <w:bookmarkEnd w:id="1"/>
      <w:r w:rsidRPr="00390DE6">
        <w:rPr>
          <w:color w:val="auto"/>
        </w:rPr>
        <w:t>二、概要设计</w:t>
      </w:r>
    </w:p>
    <w:p w14:paraId="7E4F52D1" w14:textId="77777777" w:rsidR="006A017C" w:rsidRPr="00390DE6" w:rsidRDefault="00000000">
      <w:pPr>
        <w:numPr>
          <w:ilvl w:val="0"/>
          <w:numId w:val="2"/>
        </w:numPr>
        <w:rPr>
          <w:lang w:eastAsia="zh-CN"/>
        </w:rPr>
      </w:pPr>
      <w:r w:rsidRPr="00390DE6">
        <w:rPr>
          <w:lang w:eastAsia="zh-CN"/>
        </w:rPr>
        <w:t>实验内容理解</w:t>
      </w:r>
      <w:r w:rsidRPr="00390DE6">
        <w:rPr>
          <w:lang w:eastAsia="zh-CN"/>
        </w:rPr>
        <w:br/>
      </w:r>
      <w:r w:rsidRPr="00390DE6">
        <w:rPr>
          <w:lang w:eastAsia="zh-CN"/>
        </w:rPr>
        <w:t>大整数类的实现涉及字符串处理、动态内存管理和基本算法的应用。我们的目标是设计一个灵活的类，能够高效地处理大整数的各种运算。</w:t>
      </w:r>
    </w:p>
    <w:p w14:paraId="44291037" w14:textId="77777777" w:rsidR="006A017C" w:rsidRPr="00390DE6" w:rsidRDefault="00000000">
      <w:pPr>
        <w:numPr>
          <w:ilvl w:val="0"/>
          <w:numId w:val="2"/>
        </w:numPr>
      </w:pPr>
      <w:r w:rsidRPr="00390DE6">
        <w:rPr>
          <w:lang w:eastAsia="zh-CN"/>
        </w:rPr>
        <w:t>系统功能列表</w:t>
      </w:r>
      <w:r w:rsidRPr="00390DE6">
        <w:rPr>
          <w:lang w:eastAsia="zh-CN"/>
        </w:rPr>
        <w:br/>
        <w:t>1</w:t>
      </w:r>
      <w:r w:rsidRPr="00390DE6">
        <w:rPr>
          <w:lang w:eastAsia="zh-CN"/>
        </w:rPr>
        <w:t>）大整数输入：从用户输入或文件读取大整数。</w:t>
      </w:r>
      <w:r w:rsidRPr="00390DE6">
        <w:rPr>
          <w:lang w:eastAsia="zh-CN"/>
        </w:rPr>
        <w:br/>
        <w:t>2</w:t>
      </w:r>
      <w:r w:rsidRPr="00390DE6">
        <w:rPr>
          <w:lang w:eastAsia="zh-CN"/>
        </w:rPr>
        <w:t>）加法运算：实现两个大整数的相加。</w:t>
      </w:r>
      <w:r w:rsidRPr="00390DE6">
        <w:rPr>
          <w:lang w:eastAsia="zh-CN"/>
        </w:rPr>
        <w:br/>
        <w:t>3</w:t>
      </w:r>
      <w:r w:rsidRPr="00390DE6">
        <w:rPr>
          <w:lang w:eastAsia="zh-CN"/>
        </w:rPr>
        <w:t>）减法运算：实现两个大整数的相减。</w:t>
      </w:r>
      <w:r w:rsidRPr="00390DE6">
        <w:rPr>
          <w:lang w:eastAsia="zh-CN"/>
        </w:rPr>
        <w:br/>
      </w:r>
      <w:r w:rsidRPr="00390DE6">
        <w:t>4</w:t>
      </w:r>
      <w:r w:rsidRPr="00390DE6">
        <w:t>）乘法运算：实现两个大整数的相乘。</w:t>
      </w:r>
    </w:p>
    <w:p w14:paraId="765FE438" w14:textId="77777777" w:rsidR="006A017C" w:rsidRPr="00390DE6" w:rsidRDefault="00000000">
      <w:pPr>
        <w:numPr>
          <w:ilvl w:val="0"/>
          <w:numId w:val="2"/>
        </w:numPr>
      </w:pPr>
      <w:r w:rsidRPr="00390DE6">
        <w:t>程序运行界面设计</w:t>
      </w:r>
      <w:r w:rsidRPr="00390DE6">
        <w:br/>
      </w:r>
      <w:r w:rsidRPr="00390DE6">
        <w:t>提供命令行交互式界面，用户可以输入指令来执行各种操作，如</w:t>
      </w:r>
      <w:r w:rsidRPr="00390DE6">
        <w:rPr>
          <w:rStyle w:val="VerbatimChar"/>
        </w:rPr>
        <w:t>add</w:t>
      </w:r>
      <w:r w:rsidRPr="00390DE6">
        <w:t>（加法）、</w:t>
      </w:r>
      <w:r w:rsidRPr="00390DE6">
        <w:rPr>
          <w:rStyle w:val="VerbatimChar"/>
        </w:rPr>
        <w:t>subtract</w:t>
      </w:r>
      <w:r w:rsidRPr="00390DE6">
        <w:t>（减法）、</w:t>
      </w:r>
      <w:r w:rsidRPr="00390DE6">
        <w:rPr>
          <w:rStyle w:val="VerbatimChar"/>
        </w:rPr>
        <w:t>multiply</w:t>
      </w:r>
      <w:r w:rsidRPr="00390DE6">
        <w:t>（乘法）和</w:t>
      </w:r>
      <w:r w:rsidRPr="00390DE6">
        <w:rPr>
          <w:rStyle w:val="VerbatimChar"/>
        </w:rPr>
        <w:t>quit</w:t>
      </w:r>
      <w:r w:rsidRPr="00390DE6">
        <w:t>（退出程序）。</w:t>
      </w:r>
    </w:p>
    <w:p w14:paraId="57C33B2B" w14:textId="77777777" w:rsidR="006A017C" w:rsidRPr="00390DE6" w:rsidRDefault="00000000">
      <w:pPr>
        <w:numPr>
          <w:ilvl w:val="0"/>
          <w:numId w:val="2"/>
        </w:numPr>
        <w:rPr>
          <w:lang w:eastAsia="zh-CN"/>
        </w:rPr>
      </w:pPr>
      <w:r w:rsidRPr="00390DE6">
        <w:rPr>
          <w:lang w:eastAsia="zh-CN"/>
        </w:rPr>
        <w:t>总体设计思路</w:t>
      </w:r>
      <w:r w:rsidRPr="00390DE6">
        <w:rPr>
          <w:lang w:eastAsia="zh-CN"/>
        </w:rPr>
        <w:br/>
      </w:r>
      <w:r w:rsidRPr="00390DE6">
        <w:rPr>
          <w:lang w:eastAsia="zh-CN"/>
        </w:rPr>
        <w:t>使用</w:t>
      </w:r>
      <w:r w:rsidRPr="00390DE6">
        <w:rPr>
          <w:lang w:eastAsia="zh-CN"/>
        </w:rPr>
        <w:t>C++</w:t>
      </w:r>
      <w:r w:rsidRPr="00390DE6">
        <w:rPr>
          <w:lang w:eastAsia="zh-CN"/>
        </w:rPr>
        <w:t>中的字符串类来存储大整数，所有的运算均通过对字符串的逐位处理实现。核心类为</w:t>
      </w:r>
      <w:r w:rsidRPr="00390DE6">
        <w:rPr>
          <w:rStyle w:val="VerbatimChar"/>
          <w:lang w:eastAsia="zh-CN"/>
        </w:rPr>
        <w:t>BigInteger</w:t>
      </w:r>
      <w:r w:rsidRPr="00390DE6">
        <w:rPr>
          <w:lang w:eastAsia="zh-CN"/>
        </w:rPr>
        <w:t>，其中包含了大整数的初始化、运算和输出等功能方法。</w:t>
      </w:r>
    </w:p>
    <w:p w14:paraId="77C1C027" w14:textId="77777777" w:rsidR="006A017C" w:rsidRPr="00390DE6" w:rsidRDefault="00000000">
      <w:pPr>
        <w:numPr>
          <w:ilvl w:val="0"/>
          <w:numId w:val="2"/>
        </w:numPr>
        <w:rPr>
          <w:lang w:eastAsia="zh-CN"/>
        </w:rPr>
      </w:pPr>
      <w:r w:rsidRPr="00390DE6">
        <w:rPr>
          <w:lang w:eastAsia="zh-CN"/>
        </w:rPr>
        <w:t>程序结构设计</w:t>
      </w:r>
      <w:r w:rsidRPr="00390DE6">
        <w:rPr>
          <w:lang w:eastAsia="zh-CN"/>
        </w:rPr>
        <w:br/>
      </w:r>
      <w:r w:rsidRPr="00390DE6">
        <w:rPr>
          <w:lang w:eastAsia="zh-CN"/>
        </w:rPr>
        <w:t>主程序文件（</w:t>
      </w:r>
      <w:r w:rsidRPr="00390DE6">
        <w:rPr>
          <w:lang w:eastAsia="zh-CN"/>
        </w:rPr>
        <w:t>BigInteger.cpp</w:t>
      </w:r>
      <w:r w:rsidRPr="00390DE6">
        <w:rPr>
          <w:lang w:eastAsia="zh-CN"/>
        </w:rPr>
        <w:t>）：包含</w:t>
      </w:r>
      <w:r w:rsidRPr="00390DE6">
        <w:rPr>
          <w:rStyle w:val="VerbatimChar"/>
          <w:lang w:eastAsia="zh-CN"/>
        </w:rPr>
        <w:t>BigInteger</w:t>
      </w:r>
      <w:r w:rsidRPr="00390DE6">
        <w:rPr>
          <w:lang w:eastAsia="zh-CN"/>
        </w:rPr>
        <w:t>类的定义和实现，以及主函数</w:t>
      </w:r>
      <w:r w:rsidRPr="00390DE6">
        <w:rPr>
          <w:rStyle w:val="VerbatimChar"/>
          <w:lang w:eastAsia="zh-CN"/>
        </w:rPr>
        <w:t>main</w:t>
      </w:r>
      <w:r w:rsidRPr="00390DE6">
        <w:rPr>
          <w:lang w:eastAsia="zh-CN"/>
        </w:rPr>
        <w:t>和命令行交互逻辑。</w:t>
      </w:r>
      <w:r w:rsidRPr="00390DE6">
        <w:rPr>
          <w:lang w:eastAsia="zh-CN"/>
        </w:rPr>
        <w:br/>
      </w:r>
      <w:r w:rsidRPr="00390DE6">
        <w:rPr>
          <w:lang w:eastAsia="zh-CN"/>
        </w:rPr>
        <w:t>类设计：</w:t>
      </w:r>
    </w:p>
    <w:p w14:paraId="5EF588B5" w14:textId="77777777" w:rsidR="006A017C" w:rsidRPr="00390DE6" w:rsidRDefault="00000000">
      <w:pPr>
        <w:numPr>
          <w:ilvl w:val="1"/>
          <w:numId w:val="3"/>
        </w:numPr>
        <w:rPr>
          <w:lang w:eastAsia="zh-CN"/>
        </w:rPr>
      </w:pPr>
      <w:r w:rsidRPr="00390DE6">
        <w:rPr>
          <w:rStyle w:val="VerbatimChar"/>
          <w:lang w:eastAsia="zh-CN"/>
        </w:rPr>
        <w:t>BigInteger</w:t>
      </w:r>
      <w:r w:rsidRPr="00390DE6">
        <w:rPr>
          <w:lang w:eastAsia="zh-CN"/>
        </w:rPr>
        <w:t>类：负责大整数的存储和运算。</w:t>
      </w:r>
    </w:p>
    <w:p w14:paraId="0C8A815E" w14:textId="77777777" w:rsidR="006A017C" w:rsidRPr="00390DE6" w:rsidRDefault="00000000">
      <w:pPr>
        <w:numPr>
          <w:ilvl w:val="2"/>
          <w:numId w:val="4"/>
        </w:numPr>
      </w:pPr>
      <w:r w:rsidRPr="00390DE6">
        <w:t>主要方法：</w:t>
      </w:r>
      <w:r w:rsidRPr="00390DE6">
        <w:br/>
        <w:t>1</w:t>
      </w:r>
      <w:r w:rsidRPr="00390DE6">
        <w:t>）</w:t>
      </w:r>
      <w:r w:rsidRPr="00390DE6">
        <w:rPr>
          <w:rStyle w:val="VerbatimChar"/>
        </w:rPr>
        <w:t>add(const BigInteger &amp;other)</w:t>
      </w:r>
      <w:r w:rsidRPr="00390DE6">
        <w:t>：执行加法运算。</w:t>
      </w:r>
      <w:r w:rsidRPr="00390DE6">
        <w:br/>
      </w:r>
      <w:r w:rsidRPr="00390DE6">
        <w:lastRenderedPageBreak/>
        <w:t>2</w:t>
      </w:r>
      <w:r w:rsidRPr="00390DE6">
        <w:t>）</w:t>
      </w:r>
      <w:r w:rsidRPr="00390DE6">
        <w:rPr>
          <w:rStyle w:val="VerbatimChar"/>
        </w:rPr>
        <w:t>subtract(const BigInteger &amp;other)</w:t>
      </w:r>
      <w:r w:rsidRPr="00390DE6">
        <w:t>：执行减法运算。</w:t>
      </w:r>
      <w:r w:rsidRPr="00390DE6">
        <w:br/>
        <w:t>3</w:t>
      </w:r>
      <w:r w:rsidRPr="00390DE6">
        <w:t>）</w:t>
      </w:r>
      <w:r w:rsidRPr="00390DE6">
        <w:rPr>
          <w:rStyle w:val="VerbatimChar"/>
        </w:rPr>
        <w:t>multiply(const BigInteger &amp;other)</w:t>
      </w:r>
      <w:r w:rsidRPr="00390DE6">
        <w:t>：执行乘法运算。</w:t>
      </w:r>
    </w:p>
    <w:p w14:paraId="38919F0F" w14:textId="77777777" w:rsidR="006A017C" w:rsidRPr="00390DE6" w:rsidRDefault="00000000">
      <w:pPr>
        <w:numPr>
          <w:ilvl w:val="0"/>
          <w:numId w:val="2"/>
        </w:numPr>
        <w:rPr>
          <w:lang w:eastAsia="zh-CN"/>
        </w:rPr>
      </w:pPr>
      <w:r w:rsidRPr="00390DE6">
        <w:rPr>
          <w:lang w:eastAsia="zh-CN"/>
        </w:rPr>
        <w:t>算法和数据结构选择理由</w:t>
      </w:r>
      <w:r w:rsidRPr="00390DE6">
        <w:rPr>
          <w:lang w:eastAsia="zh-CN"/>
        </w:rPr>
        <w:br/>
      </w:r>
      <w:r w:rsidRPr="00390DE6">
        <w:rPr>
          <w:lang w:eastAsia="zh-CN"/>
        </w:rPr>
        <w:t>使用字符串存储大整数，可以灵活处理任意大小的数字，避免了整型溢出的问题。通过逐位处理运算，保证了算法的准确性和可扩展性。</w:t>
      </w:r>
    </w:p>
    <w:p w14:paraId="458FC6DC" w14:textId="77777777" w:rsidR="006A017C" w:rsidRPr="00390DE6" w:rsidRDefault="00000000">
      <w:pPr>
        <w:pStyle w:val="3"/>
        <w:rPr>
          <w:color w:val="auto"/>
        </w:rPr>
      </w:pPr>
      <w:bookmarkStart w:id="3" w:name="三详细设计"/>
      <w:bookmarkEnd w:id="2"/>
      <w:r w:rsidRPr="00390DE6">
        <w:rPr>
          <w:color w:val="auto"/>
        </w:rPr>
        <w:t>三、详细设计</w:t>
      </w:r>
    </w:p>
    <w:p w14:paraId="37CCB98B" w14:textId="77777777" w:rsidR="006A017C" w:rsidRPr="00390DE6" w:rsidRDefault="00000000">
      <w:pPr>
        <w:numPr>
          <w:ilvl w:val="0"/>
          <w:numId w:val="5"/>
        </w:numPr>
        <w:rPr>
          <w:lang w:eastAsia="zh-CN"/>
        </w:rPr>
      </w:pPr>
      <w:r w:rsidRPr="00390DE6">
        <w:rPr>
          <w:lang w:eastAsia="zh-CN"/>
        </w:rPr>
        <w:t>主函数设计</w:t>
      </w:r>
      <w:r w:rsidRPr="00390DE6">
        <w:rPr>
          <w:lang w:eastAsia="zh-CN"/>
        </w:rPr>
        <w:br/>
      </w:r>
      <w:r w:rsidRPr="00390DE6">
        <w:rPr>
          <w:rStyle w:val="VerbatimChar"/>
          <w:lang w:eastAsia="zh-CN"/>
        </w:rPr>
        <w:t>main</w:t>
      </w:r>
      <w:r w:rsidRPr="00390DE6">
        <w:rPr>
          <w:lang w:eastAsia="zh-CN"/>
        </w:rPr>
        <w:t>函数中首先读取用户输入的操作类型，然后创建</w:t>
      </w:r>
      <w:r w:rsidRPr="00390DE6">
        <w:rPr>
          <w:rStyle w:val="VerbatimChar"/>
          <w:lang w:eastAsia="zh-CN"/>
        </w:rPr>
        <w:t>BigInteger</w:t>
      </w:r>
      <w:r w:rsidRPr="00390DE6">
        <w:rPr>
          <w:lang w:eastAsia="zh-CN"/>
        </w:rPr>
        <w:t>对象实例，并调用相应的运算方法处理用户输入。</w:t>
      </w:r>
    </w:p>
    <w:p w14:paraId="43F6D83F" w14:textId="77777777" w:rsidR="006A017C" w:rsidRPr="00390DE6" w:rsidRDefault="00000000">
      <w:pPr>
        <w:numPr>
          <w:ilvl w:val="0"/>
          <w:numId w:val="5"/>
        </w:numPr>
        <w:rPr>
          <w:lang w:eastAsia="zh-CN"/>
        </w:rPr>
      </w:pPr>
      <w:r w:rsidRPr="00390DE6">
        <w:rPr>
          <w:lang w:eastAsia="zh-CN"/>
        </w:rPr>
        <w:t>关键算法设计</w:t>
      </w:r>
      <w:r w:rsidRPr="00390DE6">
        <w:rPr>
          <w:lang w:eastAsia="zh-CN"/>
        </w:rPr>
        <w:br/>
        <w:t>1</w:t>
      </w:r>
      <w:r w:rsidRPr="00390DE6">
        <w:rPr>
          <w:lang w:eastAsia="zh-CN"/>
        </w:rPr>
        <w:t>）大整数加法算法：从低位到高位逐位相加，考虑进位情况。</w:t>
      </w:r>
      <w:r w:rsidRPr="00390DE6">
        <w:rPr>
          <w:lang w:eastAsia="zh-CN"/>
        </w:rPr>
        <w:br/>
        <w:t>2</w:t>
      </w:r>
      <w:r w:rsidRPr="00390DE6">
        <w:rPr>
          <w:lang w:eastAsia="zh-CN"/>
        </w:rPr>
        <w:t>）大整数减法算法：从低位到高位逐位相减，考虑借位情况。</w:t>
      </w:r>
      <w:r w:rsidRPr="00390DE6">
        <w:rPr>
          <w:lang w:eastAsia="zh-CN"/>
        </w:rPr>
        <w:br/>
        <w:t>3</w:t>
      </w:r>
      <w:r w:rsidRPr="00390DE6">
        <w:rPr>
          <w:lang w:eastAsia="zh-CN"/>
        </w:rPr>
        <w:t>）大整数乘法算法：使用逐位乘法和加法的结合，处理每一位的乘法和进位。</w:t>
      </w:r>
    </w:p>
    <w:p w14:paraId="6FD2BF0D" w14:textId="77777777" w:rsidR="006A017C" w:rsidRPr="00390DE6" w:rsidRDefault="00000000">
      <w:pPr>
        <w:numPr>
          <w:ilvl w:val="0"/>
          <w:numId w:val="5"/>
        </w:numPr>
        <w:rPr>
          <w:lang w:eastAsia="zh-CN"/>
        </w:rPr>
      </w:pPr>
      <w:r w:rsidRPr="00390DE6">
        <w:rPr>
          <w:lang w:eastAsia="zh-CN"/>
        </w:rPr>
        <w:t>程序优化</w:t>
      </w:r>
      <w:r w:rsidRPr="00390DE6">
        <w:rPr>
          <w:lang w:eastAsia="zh-CN"/>
        </w:rPr>
        <w:br/>
      </w:r>
      <w:r w:rsidRPr="00390DE6">
        <w:rPr>
          <w:lang w:eastAsia="zh-CN"/>
        </w:rPr>
        <w:t>在实现过程中，避免了对整个大整数的重复遍历，利用字符串操作和辅助函数，提高了运算效率。</w:t>
      </w:r>
    </w:p>
    <w:p w14:paraId="02F85195" w14:textId="77777777" w:rsidR="006A017C" w:rsidRPr="00390DE6" w:rsidRDefault="00000000">
      <w:pPr>
        <w:pStyle w:val="3"/>
        <w:rPr>
          <w:color w:val="auto"/>
        </w:rPr>
      </w:pPr>
      <w:bookmarkStart w:id="4" w:name="四实验结果"/>
      <w:bookmarkEnd w:id="3"/>
      <w:r w:rsidRPr="00390DE6">
        <w:rPr>
          <w:color w:val="auto"/>
        </w:rPr>
        <w:t>四、实验结果</w:t>
      </w:r>
    </w:p>
    <w:p w14:paraId="0B5E7E59" w14:textId="77777777" w:rsidR="006A017C" w:rsidRPr="00390DE6" w:rsidRDefault="00000000">
      <w:pPr>
        <w:numPr>
          <w:ilvl w:val="0"/>
          <w:numId w:val="6"/>
        </w:numPr>
      </w:pPr>
      <w:r w:rsidRPr="00390DE6">
        <w:t>测试用例</w:t>
      </w:r>
      <w:r w:rsidRPr="00390DE6">
        <w:t xml:space="preserve"> 1: </w:t>
      </w:r>
    </w:p>
    <w:p w14:paraId="4321DF2C" w14:textId="77777777" w:rsidR="006A017C" w:rsidRPr="00390DE6" w:rsidRDefault="00000000">
      <w:pPr>
        <w:numPr>
          <w:ilvl w:val="0"/>
          <w:numId w:val="7"/>
        </w:numPr>
      </w:pPr>
      <w:r w:rsidRPr="00390DE6">
        <w:t>测试输入序列：</w:t>
      </w:r>
    </w:p>
    <w:p w14:paraId="057B665B" w14:textId="77777777" w:rsidR="006A017C" w:rsidRPr="00390DE6" w:rsidRDefault="00000000">
      <w:pPr>
        <w:pStyle w:val="SourceCode"/>
      </w:pPr>
      <w:r w:rsidRPr="00390DE6">
        <w:rPr>
          <w:rStyle w:val="VerbatimChar"/>
        </w:rPr>
        <w:t>add 12345678901234567890 98765432109876543210</w:t>
      </w:r>
    </w:p>
    <w:p w14:paraId="6A127145" w14:textId="77777777" w:rsidR="006A017C" w:rsidRPr="00390DE6" w:rsidRDefault="00000000">
      <w:pPr>
        <w:numPr>
          <w:ilvl w:val="0"/>
          <w:numId w:val="8"/>
        </w:numPr>
        <w:rPr>
          <w:lang w:eastAsia="zh-CN"/>
        </w:rPr>
      </w:pPr>
      <w:r w:rsidRPr="00390DE6">
        <w:rPr>
          <w:lang w:eastAsia="zh-CN"/>
        </w:rPr>
        <w:t>测试目的：</w:t>
      </w:r>
      <w:r w:rsidRPr="00390DE6">
        <w:rPr>
          <w:lang w:eastAsia="zh-CN"/>
        </w:rPr>
        <w:br/>
      </w:r>
      <w:r w:rsidRPr="00390DE6">
        <w:rPr>
          <w:lang w:eastAsia="zh-CN"/>
        </w:rPr>
        <w:t>测试程序的加法功能，验证结果的准确性。</w:t>
      </w:r>
    </w:p>
    <w:p w14:paraId="60905774" w14:textId="77777777" w:rsidR="006A017C" w:rsidRPr="00390DE6" w:rsidRDefault="00000000">
      <w:pPr>
        <w:numPr>
          <w:ilvl w:val="0"/>
          <w:numId w:val="8"/>
        </w:numPr>
      </w:pPr>
      <w:r w:rsidRPr="00390DE6">
        <w:t>正确输出：</w:t>
      </w:r>
    </w:p>
    <w:p w14:paraId="1C77F2DB" w14:textId="77777777" w:rsidR="006A017C" w:rsidRPr="00390DE6" w:rsidRDefault="00000000">
      <w:pPr>
        <w:pStyle w:val="SourceCode"/>
      </w:pPr>
      <w:r w:rsidRPr="00390DE6">
        <w:rPr>
          <w:rStyle w:val="VerbatimChar"/>
        </w:rPr>
        <w:t>111111111011111111100</w:t>
      </w:r>
    </w:p>
    <w:p w14:paraId="40AC7CBF" w14:textId="77777777" w:rsidR="006A017C" w:rsidRPr="00390DE6" w:rsidRDefault="00000000">
      <w:pPr>
        <w:numPr>
          <w:ilvl w:val="0"/>
          <w:numId w:val="9"/>
        </w:numPr>
      </w:pPr>
      <w:r w:rsidRPr="00390DE6">
        <w:t>实际输出：</w:t>
      </w:r>
    </w:p>
    <w:p w14:paraId="343A8647" w14:textId="77777777" w:rsidR="006A017C" w:rsidRPr="00390DE6" w:rsidRDefault="00000000">
      <w:pPr>
        <w:pStyle w:val="SourceCode"/>
      </w:pPr>
      <w:r w:rsidRPr="00390DE6">
        <w:rPr>
          <w:rStyle w:val="VerbatimChar"/>
        </w:rPr>
        <w:t>111111111011111111100</w:t>
      </w:r>
    </w:p>
    <w:p w14:paraId="443E11EF" w14:textId="77777777" w:rsidR="006A017C" w:rsidRPr="00390DE6" w:rsidRDefault="00000000">
      <w:pPr>
        <w:numPr>
          <w:ilvl w:val="0"/>
          <w:numId w:val="10"/>
        </w:numPr>
      </w:pPr>
      <w:r w:rsidRPr="00390DE6">
        <w:t>错误原因：</w:t>
      </w:r>
      <w:r w:rsidRPr="00390DE6">
        <w:br/>
      </w:r>
      <w:r w:rsidRPr="00390DE6">
        <w:t>无。</w:t>
      </w:r>
    </w:p>
    <w:p w14:paraId="1C42C3E2" w14:textId="77777777" w:rsidR="006A017C" w:rsidRPr="00390DE6" w:rsidRDefault="00000000">
      <w:pPr>
        <w:numPr>
          <w:ilvl w:val="0"/>
          <w:numId w:val="10"/>
        </w:numPr>
        <w:rPr>
          <w:lang w:eastAsia="zh-CN"/>
        </w:rPr>
      </w:pPr>
      <w:r w:rsidRPr="00390DE6">
        <w:rPr>
          <w:lang w:eastAsia="zh-CN"/>
        </w:rPr>
        <w:t>测试结论：</w:t>
      </w:r>
      <w:r w:rsidRPr="00390DE6">
        <w:rPr>
          <w:lang w:eastAsia="zh-CN"/>
        </w:rPr>
        <w:br/>
      </w:r>
      <w:r w:rsidRPr="00390DE6">
        <w:rPr>
          <w:lang w:eastAsia="zh-CN"/>
        </w:rPr>
        <w:t>通过。程序正确实现了大整数加法。</w:t>
      </w:r>
    </w:p>
    <w:p w14:paraId="48618892" w14:textId="77777777" w:rsidR="006A017C" w:rsidRPr="00390DE6" w:rsidRDefault="00000000">
      <w:pPr>
        <w:numPr>
          <w:ilvl w:val="0"/>
          <w:numId w:val="11"/>
        </w:numPr>
      </w:pPr>
      <w:r w:rsidRPr="00390DE6">
        <w:t>测试用例</w:t>
      </w:r>
      <w:r w:rsidRPr="00390DE6">
        <w:t xml:space="preserve"> 2: </w:t>
      </w:r>
    </w:p>
    <w:p w14:paraId="60C13037" w14:textId="77777777" w:rsidR="006A017C" w:rsidRPr="00390DE6" w:rsidRDefault="00000000">
      <w:pPr>
        <w:numPr>
          <w:ilvl w:val="0"/>
          <w:numId w:val="12"/>
        </w:numPr>
      </w:pPr>
      <w:r w:rsidRPr="00390DE6">
        <w:lastRenderedPageBreak/>
        <w:t>测试输入序列：</w:t>
      </w:r>
    </w:p>
    <w:p w14:paraId="6E638C63" w14:textId="77777777" w:rsidR="006A017C" w:rsidRPr="00390DE6" w:rsidRDefault="00000000">
      <w:pPr>
        <w:pStyle w:val="SourceCode"/>
      </w:pPr>
      <w:r w:rsidRPr="00390DE6">
        <w:rPr>
          <w:rStyle w:val="VerbatimChar"/>
        </w:rPr>
        <w:t>subtract 10000000000000000000 9999999999999999999</w:t>
      </w:r>
    </w:p>
    <w:p w14:paraId="7C0DAD12" w14:textId="77777777" w:rsidR="006A017C" w:rsidRPr="00390DE6" w:rsidRDefault="00000000">
      <w:pPr>
        <w:numPr>
          <w:ilvl w:val="0"/>
          <w:numId w:val="13"/>
        </w:numPr>
        <w:rPr>
          <w:lang w:eastAsia="zh-CN"/>
        </w:rPr>
      </w:pPr>
      <w:r w:rsidRPr="00390DE6">
        <w:rPr>
          <w:lang w:eastAsia="zh-CN"/>
        </w:rPr>
        <w:t>测试目的：</w:t>
      </w:r>
      <w:r w:rsidRPr="00390DE6">
        <w:rPr>
          <w:lang w:eastAsia="zh-CN"/>
        </w:rPr>
        <w:br/>
      </w:r>
      <w:r w:rsidRPr="00390DE6">
        <w:rPr>
          <w:lang w:eastAsia="zh-CN"/>
        </w:rPr>
        <w:t>验证程序的减法功能。</w:t>
      </w:r>
    </w:p>
    <w:p w14:paraId="33B5762A" w14:textId="77777777" w:rsidR="006A017C" w:rsidRPr="00390DE6" w:rsidRDefault="00000000">
      <w:pPr>
        <w:numPr>
          <w:ilvl w:val="0"/>
          <w:numId w:val="13"/>
        </w:numPr>
      </w:pPr>
      <w:r w:rsidRPr="00390DE6">
        <w:t>正确输出：</w:t>
      </w:r>
    </w:p>
    <w:p w14:paraId="5382EF04" w14:textId="77777777" w:rsidR="006A017C" w:rsidRPr="00390DE6" w:rsidRDefault="00000000">
      <w:pPr>
        <w:pStyle w:val="SourceCode"/>
      </w:pPr>
      <w:r w:rsidRPr="00390DE6">
        <w:rPr>
          <w:rStyle w:val="VerbatimChar"/>
        </w:rPr>
        <w:t>1</w:t>
      </w:r>
    </w:p>
    <w:p w14:paraId="61184A69" w14:textId="77777777" w:rsidR="006A017C" w:rsidRPr="00390DE6" w:rsidRDefault="00000000">
      <w:pPr>
        <w:numPr>
          <w:ilvl w:val="0"/>
          <w:numId w:val="14"/>
        </w:numPr>
      </w:pPr>
      <w:r w:rsidRPr="00390DE6">
        <w:t>实际输出：</w:t>
      </w:r>
    </w:p>
    <w:p w14:paraId="7BEB95CD" w14:textId="77777777" w:rsidR="006A017C" w:rsidRPr="00390DE6" w:rsidRDefault="00000000">
      <w:pPr>
        <w:pStyle w:val="SourceCode"/>
      </w:pPr>
      <w:r w:rsidRPr="00390DE6">
        <w:rPr>
          <w:rStyle w:val="VerbatimChar"/>
        </w:rPr>
        <w:t>1</w:t>
      </w:r>
    </w:p>
    <w:p w14:paraId="17DEDCC0" w14:textId="77777777" w:rsidR="006A017C" w:rsidRPr="00390DE6" w:rsidRDefault="00000000">
      <w:pPr>
        <w:numPr>
          <w:ilvl w:val="0"/>
          <w:numId w:val="15"/>
        </w:numPr>
      </w:pPr>
      <w:r w:rsidRPr="00390DE6">
        <w:t>错误原因：</w:t>
      </w:r>
      <w:r w:rsidRPr="00390DE6">
        <w:br/>
      </w:r>
      <w:r w:rsidRPr="00390DE6">
        <w:t>无。</w:t>
      </w:r>
    </w:p>
    <w:p w14:paraId="5BC76E37" w14:textId="77777777" w:rsidR="006A017C" w:rsidRPr="00390DE6" w:rsidRDefault="00000000">
      <w:pPr>
        <w:numPr>
          <w:ilvl w:val="0"/>
          <w:numId w:val="15"/>
        </w:numPr>
        <w:rPr>
          <w:lang w:eastAsia="zh-CN"/>
        </w:rPr>
      </w:pPr>
      <w:r w:rsidRPr="00390DE6">
        <w:rPr>
          <w:lang w:eastAsia="zh-CN"/>
        </w:rPr>
        <w:t>测试结论：</w:t>
      </w:r>
      <w:r w:rsidRPr="00390DE6">
        <w:rPr>
          <w:lang w:eastAsia="zh-CN"/>
        </w:rPr>
        <w:br/>
      </w:r>
      <w:r w:rsidRPr="00390DE6">
        <w:rPr>
          <w:lang w:eastAsia="zh-CN"/>
        </w:rPr>
        <w:t>通过。程序正确实现了大整数减法。</w:t>
      </w:r>
    </w:p>
    <w:p w14:paraId="0CDC243A" w14:textId="77777777" w:rsidR="006A017C" w:rsidRPr="00390DE6" w:rsidRDefault="00000000">
      <w:pPr>
        <w:numPr>
          <w:ilvl w:val="0"/>
          <w:numId w:val="16"/>
        </w:numPr>
      </w:pPr>
      <w:r w:rsidRPr="00390DE6">
        <w:t>测试用例</w:t>
      </w:r>
      <w:r w:rsidRPr="00390DE6">
        <w:t xml:space="preserve"> 3: </w:t>
      </w:r>
    </w:p>
    <w:p w14:paraId="74667C4A" w14:textId="77777777" w:rsidR="006A017C" w:rsidRPr="00390DE6" w:rsidRDefault="00000000">
      <w:pPr>
        <w:numPr>
          <w:ilvl w:val="0"/>
          <w:numId w:val="17"/>
        </w:numPr>
      </w:pPr>
      <w:r w:rsidRPr="00390DE6">
        <w:t>测试输入序列：</w:t>
      </w:r>
    </w:p>
    <w:p w14:paraId="1ABB1E11" w14:textId="77777777" w:rsidR="006A017C" w:rsidRPr="00390DE6" w:rsidRDefault="00000000">
      <w:pPr>
        <w:pStyle w:val="SourceCode"/>
      </w:pPr>
      <w:r w:rsidRPr="00390DE6">
        <w:rPr>
          <w:rStyle w:val="VerbatimChar"/>
        </w:rPr>
        <w:t>multiply 123456789 987654321</w:t>
      </w:r>
    </w:p>
    <w:p w14:paraId="177D3D55" w14:textId="77777777" w:rsidR="006A017C" w:rsidRPr="00390DE6" w:rsidRDefault="00000000">
      <w:pPr>
        <w:numPr>
          <w:ilvl w:val="0"/>
          <w:numId w:val="18"/>
        </w:numPr>
        <w:rPr>
          <w:lang w:eastAsia="zh-CN"/>
        </w:rPr>
      </w:pPr>
      <w:r w:rsidRPr="00390DE6">
        <w:rPr>
          <w:lang w:eastAsia="zh-CN"/>
        </w:rPr>
        <w:t>测试目的：</w:t>
      </w:r>
      <w:r w:rsidRPr="00390DE6">
        <w:rPr>
          <w:lang w:eastAsia="zh-CN"/>
        </w:rPr>
        <w:br/>
      </w:r>
      <w:r w:rsidRPr="00390DE6">
        <w:rPr>
          <w:lang w:eastAsia="zh-CN"/>
        </w:rPr>
        <w:t>测试乘法运算的实现。</w:t>
      </w:r>
    </w:p>
    <w:p w14:paraId="3AA6A079" w14:textId="77777777" w:rsidR="006A017C" w:rsidRPr="00390DE6" w:rsidRDefault="00000000">
      <w:pPr>
        <w:numPr>
          <w:ilvl w:val="0"/>
          <w:numId w:val="18"/>
        </w:numPr>
      </w:pPr>
      <w:r w:rsidRPr="00390DE6">
        <w:t>正确输出：</w:t>
      </w:r>
    </w:p>
    <w:p w14:paraId="25671D72" w14:textId="77777777" w:rsidR="006A017C" w:rsidRPr="00390DE6" w:rsidRDefault="00000000">
      <w:pPr>
        <w:pStyle w:val="SourceCode"/>
      </w:pPr>
      <w:r w:rsidRPr="00390DE6">
        <w:rPr>
          <w:rStyle w:val="VerbatimChar"/>
        </w:rPr>
        <w:t>121932631112635269</w:t>
      </w:r>
    </w:p>
    <w:p w14:paraId="7FE16FEF" w14:textId="77777777" w:rsidR="006A017C" w:rsidRPr="00390DE6" w:rsidRDefault="00000000">
      <w:pPr>
        <w:numPr>
          <w:ilvl w:val="0"/>
          <w:numId w:val="19"/>
        </w:numPr>
      </w:pPr>
      <w:r w:rsidRPr="00390DE6">
        <w:t>实际输出：</w:t>
      </w:r>
    </w:p>
    <w:p w14:paraId="069015A5" w14:textId="77777777" w:rsidR="006A017C" w:rsidRPr="00390DE6" w:rsidRDefault="00000000">
      <w:pPr>
        <w:pStyle w:val="SourceCode"/>
      </w:pPr>
      <w:r w:rsidRPr="00390DE6">
        <w:rPr>
          <w:rStyle w:val="VerbatimChar"/>
        </w:rPr>
        <w:t>121932631112635269</w:t>
      </w:r>
    </w:p>
    <w:p w14:paraId="609B0B1E" w14:textId="77777777" w:rsidR="006A017C" w:rsidRPr="00390DE6" w:rsidRDefault="00000000">
      <w:pPr>
        <w:numPr>
          <w:ilvl w:val="0"/>
          <w:numId w:val="20"/>
        </w:numPr>
      </w:pPr>
      <w:r w:rsidRPr="00390DE6">
        <w:t>错误原因：</w:t>
      </w:r>
      <w:r w:rsidRPr="00390DE6">
        <w:br/>
      </w:r>
      <w:r w:rsidRPr="00390DE6">
        <w:t>无。</w:t>
      </w:r>
    </w:p>
    <w:p w14:paraId="3706763C" w14:textId="77777777" w:rsidR="006A017C" w:rsidRPr="00390DE6" w:rsidRDefault="00000000">
      <w:pPr>
        <w:numPr>
          <w:ilvl w:val="0"/>
          <w:numId w:val="20"/>
        </w:numPr>
        <w:rPr>
          <w:lang w:eastAsia="zh-CN"/>
        </w:rPr>
      </w:pPr>
      <w:r w:rsidRPr="00390DE6">
        <w:rPr>
          <w:lang w:eastAsia="zh-CN"/>
        </w:rPr>
        <w:t>测试结论：</w:t>
      </w:r>
      <w:r w:rsidRPr="00390DE6">
        <w:rPr>
          <w:lang w:eastAsia="zh-CN"/>
        </w:rPr>
        <w:br/>
      </w:r>
      <w:r w:rsidRPr="00390DE6">
        <w:rPr>
          <w:lang w:eastAsia="zh-CN"/>
        </w:rPr>
        <w:t>通过。乘法功能正常。</w:t>
      </w:r>
    </w:p>
    <w:p w14:paraId="0DF2AAB3" w14:textId="77777777" w:rsidR="006A017C" w:rsidRPr="00390DE6" w:rsidRDefault="00000000">
      <w:pPr>
        <w:pStyle w:val="3"/>
        <w:rPr>
          <w:color w:val="auto"/>
        </w:rPr>
      </w:pPr>
      <w:bookmarkStart w:id="5" w:name="五实验分析与探讨"/>
      <w:bookmarkEnd w:id="4"/>
      <w:r w:rsidRPr="00390DE6">
        <w:rPr>
          <w:color w:val="auto"/>
        </w:rPr>
        <w:t>五、实验分析与探讨</w:t>
      </w:r>
    </w:p>
    <w:p w14:paraId="318B52C5" w14:textId="77777777" w:rsidR="006A017C" w:rsidRPr="00390DE6" w:rsidRDefault="00000000">
      <w:pPr>
        <w:numPr>
          <w:ilvl w:val="0"/>
          <w:numId w:val="21"/>
        </w:numPr>
        <w:rPr>
          <w:lang w:eastAsia="zh-CN"/>
        </w:rPr>
      </w:pPr>
      <w:r w:rsidRPr="00390DE6">
        <w:rPr>
          <w:lang w:eastAsia="zh-CN"/>
        </w:rPr>
        <w:t>测试结果分析</w:t>
      </w:r>
      <w:r w:rsidRPr="00390DE6">
        <w:rPr>
          <w:lang w:eastAsia="zh-CN"/>
        </w:rPr>
        <w:br/>
      </w:r>
      <w:r w:rsidRPr="00390DE6">
        <w:rPr>
          <w:lang w:eastAsia="zh-CN"/>
        </w:rPr>
        <w:t>所有基础功能测试均通过，程序能够根据输入的指令正确执行大整数的运算。通过手动输入和预定义测试用例，验证了大整数类的核心功能。</w:t>
      </w:r>
    </w:p>
    <w:p w14:paraId="48F31CD1" w14:textId="77777777" w:rsidR="006A017C" w:rsidRPr="00390DE6" w:rsidRDefault="00000000">
      <w:pPr>
        <w:numPr>
          <w:ilvl w:val="0"/>
          <w:numId w:val="21"/>
        </w:numPr>
      </w:pPr>
      <w:r w:rsidRPr="00390DE6">
        <w:lastRenderedPageBreak/>
        <w:t>性能分析</w:t>
      </w:r>
    </w:p>
    <w:p w14:paraId="31A5622E" w14:textId="77777777" w:rsidR="006A017C" w:rsidRPr="00390DE6" w:rsidRDefault="00000000">
      <w:pPr>
        <w:numPr>
          <w:ilvl w:val="1"/>
          <w:numId w:val="22"/>
        </w:numPr>
        <w:rPr>
          <w:lang w:eastAsia="zh-CN"/>
        </w:rPr>
      </w:pPr>
      <w:r w:rsidRPr="00390DE6">
        <w:rPr>
          <w:lang w:eastAsia="zh-CN"/>
        </w:rPr>
        <w:t>时间复杂度：大整数的加法和减法算法时间复杂度为</w:t>
      </w:r>
      <w:r w:rsidRPr="00390DE6">
        <w:rPr>
          <w:lang w:eastAsia="zh-CN"/>
        </w:rPr>
        <w:t>O(n)</w:t>
      </w:r>
      <w:r w:rsidRPr="00390DE6">
        <w:rPr>
          <w:lang w:eastAsia="zh-CN"/>
        </w:rPr>
        <w:t>，乘法为</w:t>
      </w:r>
      <w:r w:rsidRPr="00390DE6">
        <w:rPr>
          <w:lang w:eastAsia="zh-CN"/>
        </w:rPr>
        <w:t>O(n^2)</w:t>
      </w:r>
    </w:p>
    <w:p w14:paraId="30B459E6" w14:textId="77777777" w:rsidR="006A017C" w:rsidRPr="00390DE6" w:rsidRDefault="00000000">
      <w:pPr>
        <w:numPr>
          <w:ilvl w:val="1"/>
          <w:numId w:val="22"/>
        </w:numPr>
        <w:rPr>
          <w:lang w:eastAsia="zh-CN"/>
        </w:rPr>
      </w:pPr>
      <w:r w:rsidRPr="00390DE6">
        <w:rPr>
          <w:lang w:eastAsia="zh-CN"/>
        </w:rPr>
        <w:t>空间复杂度：主要受存储大整数字符串的影响，空间复杂度为</w:t>
      </w:r>
      <w:r w:rsidRPr="00390DE6">
        <w:rPr>
          <w:lang w:eastAsia="zh-CN"/>
        </w:rPr>
        <w:t>O(n)</w:t>
      </w:r>
      <w:r w:rsidRPr="00390DE6">
        <w:rPr>
          <w:lang w:eastAsia="zh-CN"/>
        </w:rPr>
        <w:t>，</w:t>
      </w:r>
      <w:r w:rsidRPr="00390DE6">
        <w:rPr>
          <w:lang w:eastAsia="zh-CN"/>
        </w:rPr>
        <w:t>n</w:t>
      </w:r>
      <w:r w:rsidRPr="00390DE6">
        <w:rPr>
          <w:lang w:eastAsia="zh-CN"/>
        </w:rPr>
        <w:t>为大整数的位数。</w:t>
      </w:r>
    </w:p>
    <w:p w14:paraId="11E9A892" w14:textId="77777777" w:rsidR="006A017C" w:rsidRPr="00390DE6" w:rsidRDefault="00000000">
      <w:pPr>
        <w:pStyle w:val="3"/>
        <w:rPr>
          <w:color w:val="auto"/>
          <w:lang w:eastAsia="zh-CN"/>
        </w:rPr>
      </w:pPr>
      <w:bookmarkStart w:id="6" w:name="六小结"/>
      <w:bookmarkEnd w:id="5"/>
      <w:r w:rsidRPr="00390DE6">
        <w:rPr>
          <w:color w:val="auto"/>
          <w:lang w:eastAsia="zh-CN"/>
        </w:rPr>
        <w:t>六、小结</w:t>
      </w:r>
    </w:p>
    <w:p w14:paraId="4BF49E9D" w14:textId="77777777" w:rsidR="006A017C" w:rsidRPr="00390DE6" w:rsidRDefault="00000000">
      <w:pPr>
        <w:pStyle w:val="FirstParagraph"/>
        <w:rPr>
          <w:lang w:eastAsia="zh-CN"/>
        </w:rPr>
      </w:pPr>
      <w:r w:rsidRPr="00390DE6">
        <w:rPr>
          <w:lang w:eastAsia="zh-CN"/>
        </w:rPr>
        <w:t>本次实验通过实现大整数类，加深了对字符串处理、动态内存管理及算法实现的理解。未来可以扩展功能，如支持大整数的比较、模运算等。此次实践不仅提升了编程能力，也为大数处理的相关应用提供了良好的基础。</w:t>
      </w:r>
      <w:bookmarkEnd w:id="0"/>
      <w:bookmarkEnd w:id="6"/>
    </w:p>
    <w:sectPr w:rsidR="006A017C" w:rsidRPr="00390DE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3F7BA1" w14:textId="77777777" w:rsidR="00EC155A" w:rsidRDefault="00EC155A">
      <w:pPr>
        <w:spacing w:after="0"/>
      </w:pPr>
      <w:r>
        <w:separator/>
      </w:r>
    </w:p>
  </w:endnote>
  <w:endnote w:type="continuationSeparator" w:id="0">
    <w:p w14:paraId="64676062" w14:textId="77777777" w:rsidR="00EC155A" w:rsidRDefault="00EC15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94BE97" w14:textId="77777777" w:rsidR="00EC155A" w:rsidRDefault="00EC155A">
      <w:r>
        <w:separator/>
      </w:r>
    </w:p>
  </w:footnote>
  <w:footnote w:type="continuationSeparator" w:id="0">
    <w:p w14:paraId="1405208A" w14:textId="77777777" w:rsidR="00EC155A" w:rsidRDefault="00EC1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2D229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148337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71CD9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22948844">
    <w:abstractNumId w:val="0"/>
  </w:num>
  <w:num w:numId="2" w16cid:durableId="4796146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86596302">
    <w:abstractNumId w:val="1"/>
  </w:num>
  <w:num w:numId="4" w16cid:durableId="1673727530">
    <w:abstractNumId w:val="1"/>
  </w:num>
  <w:num w:numId="5" w16cid:durableId="15787872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96911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80552802">
    <w:abstractNumId w:val="1"/>
  </w:num>
  <w:num w:numId="8" w16cid:durableId="1610623615">
    <w:abstractNumId w:val="1"/>
  </w:num>
  <w:num w:numId="9" w16cid:durableId="37633363">
    <w:abstractNumId w:val="1"/>
  </w:num>
  <w:num w:numId="10" w16cid:durableId="1561941528">
    <w:abstractNumId w:val="1"/>
  </w:num>
  <w:num w:numId="11" w16cid:durableId="12564794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47912329">
    <w:abstractNumId w:val="1"/>
  </w:num>
  <w:num w:numId="13" w16cid:durableId="23217166">
    <w:abstractNumId w:val="1"/>
  </w:num>
  <w:num w:numId="14" w16cid:durableId="2078697475">
    <w:abstractNumId w:val="1"/>
  </w:num>
  <w:num w:numId="15" w16cid:durableId="2093820733">
    <w:abstractNumId w:val="1"/>
  </w:num>
  <w:num w:numId="16" w16cid:durableId="17332317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14302354">
    <w:abstractNumId w:val="1"/>
  </w:num>
  <w:num w:numId="18" w16cid:durableId="2060201122">
    <w:abstractNumId w:val="1"/>
  </w:num>
  <w:num w:numId="19" w16cid:durableId="1540162500">
    <w:abstractNumId w:val="1"/>
  </w:num>
  <w:num w:numId="20" w16cid:durableId="1189103265">
    <w:abstractNumId w:val="1"/>
  </w:num>
  <w:num w:numId="21" w16cid:durableId="10203493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79205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017C"/>
    <w:rsid w:val="002D1D56"/>
    <w:rsid w:val="00390DE6"/>
    <w:rsid w:val="003C6BF6"/>
    <w:rsid w:val="006A017C"/>
    <w:rsid w:val="00EC1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DE1A6"/>
  <w15:docId w15:val="{88DFF9D6-2542-4BC3-8D02-8A2D22AE0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73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予 王</cp:lastModifiedBy>
  <cp:revision>3</cp:revision>
  <dcterms:created xsi:type="dcterms:W3CDTF">2024-09-25T11:47:00Z</dcterms:created>
  <dcterms:modified xsi:type="dcterms:W3CDTF">2024-09-25T11:49:00Z</dcterms:modified>
</cp:coreProperties>
</file>